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ohail</w:t>
      </w:r>
      <w:r>
        <w:t xml:space="preserve"> </w:t>
      </w:r>
      <w:r>
        <w:t xml:space="preserve">Munir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e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o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fill.matri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expr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expr, </w:t>
      </w:r>
      <w:r>
        <w:rPr>
          <w:rStyle w:val="DataTypeTok"/>
        </w:rPr>
        <w:t xml:space="preserve">envi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row*ncol)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row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co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l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ate=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osim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x)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-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7e2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</dc:title>
  <dc:creator>Sohail Munir Khan</dc:creator>
  <dcterms:created xsi:type="dcterms:W3CDTF">2015-06-14</dcterms:created>
  <dcterms:modified xsi:type="dcterms:W3CDTF">2015-06-14</dcterms:modified>
</cp:coreProperties>
</file>